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77B67" w14:textId="52255703" w:rsidR="00B90292" w:rsidRDefault="00B90292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42DA3804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(L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b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0</w:t>
                            </w:r>
                            <w:r w:rsidR="008A734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6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 w:rsidR="008A734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adix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Sort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42DA3804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(L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b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0</w:t>
                      </w:r>
                      <w:r w:rsidR="008A734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6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 w:rsidR="008A734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adix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Sort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F2ABBD6" w14:textId="2FEDD587" w:rsidR="002D3EDC" w:rsidRDefault="005B4FBA" w:rsidP="008D4750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>Output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75625A7C" w14:textId="3D7206BD" w:rsidR="005B4FBA" w:rsidRDefault="008A734F" w:rsidP="008D4750">
      <w:pPr>
        <w:rPr>
          <w:b/>
          <w:bCs/>
          <w:color w:val="0070C0"/>
          <w:sz w:val="40"/>
          <w:szCs w:val="40"/>
        </w:rPr>
      </w:pPr>
      <w:r w:rsidRPr="008A734F">
        <w:rPr>
          <w:b/>
          <w:bCs/>
          <w:color w:val="0070C0"/>
          <w:sz w:val="40"/>
          <w:szCs w:val="40"/>
        </w:rPr>
        <w:drawing>
          <wp:inline distT="0" distB="0" distL="0" distR="0" wp14:anchorId="5A79661D" wp14:editId="5B3E8275">
            <wp:extent cx="7239485" cy="4940300"/>
            <wp:effectExtent l="19050" t="19050" r="19050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253341" cy="4949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B4FBA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oFALp9tuctAAAA"/>
  </w:docVars>
  <w:rsids>
    <w:rsidRoot w:val="00A2089D"/>
    <w:rsid w:val="001D7E19"/>
    <w:rsid w:val="002D3EDC"/>
    <w:rsid w:val="003A49C0"/>
    <w:rsid w:val="00471490"/>
    <w:rsid w:val="00486547"/>
    <w:rsid w:val="00531018"/>
    <w:rsid w:val="005B4FBA"/>
    <w:rsid w:val="00616F11"/>
    <w:rsid w:val="00797702"/>
    <w:rsid w:val="008A734F"/>
    <w:rsid w:val="008D4750"/>
    <w:rsid w:val="00925DA2"/>
    <w:rsid w:val="009F5F34"/>
    <w:rsid w:val="00A10C90"/>
    <w:rsid w:val="00A2089D"/>
    <w:rsid w:val="00B90292"/>
    <w:rsid w:val="00DD02E8"/>
    <w:rsid w:val="00DE7782"/>
    <w:rsid w:val="00E70EA1"/>
    <w:rsid w:val="00E80238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1</cp:revision>
  <cp:lastPrinted>2020-12-09T08:44:00Z</cp:lastPrinted>
  <dcterms:created xsi:type="dcterms:W3CDTF">2021-01-22T09:46:00Z</dcterms:created>
  <dcterms:modified xsi:type="dcterms:W3CDTF">2021-03-01T04:14:00Z</dcterms:modified>
</cp:coreProperties>
</file>